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F628E" w14:textId="77777777" w:rsidR="007E27A6" w:rsidRPr="007E27A6" w:rsidRDefault="007E27A6" w:rsidP="007E27A6">
      <w:pPr>
        <w:rPr>
          <w:color w:val="1F497D"/>
          <w:sz w:val="20"/>
          <w:szCs w:val="20"/>
        </w:rPr>
      </w:pPr>
      <w:r w:rsidRPr="007E27A6">
        <w:rPr>
          <w:color w:val="1F497D"/>
          <w:sz w:val="20"/>
          <w:szCs w:val="20"/>
        </w:rPr>
        <w:t>Looks great.  I love the bit about The Conversation and the orange peel</w:t>
      </w:r>
    </w:p>
    <w:p w14:paraId="3044E9CF" w14:textId="77777777" w:rsidR="007E27A6" w:rsidRPr="007E27A6" w:rsidRDefault="007E27A6" w:rsidP="007E27A6">
      <w:pPr>
        <w:rPr>
          <w:color w:val="1F497D"/>
          <w:sz w:val="20"/>
          <w:szCs w:val="20"/>
        </w:rPr>
      </w:pPr>
    </w:p>
    <w:p w14:paraId="5ECA665D" w14:textId="77777777" w:rsidR="007E27A6" w:rsidRPr="007E27A6" w:rsidRDefault="007E27A6" w:rsidP="007E27A6">
      <w:pPr>
        <w:outlineLvl w:val="0"/>
        <w:rPr>
          <w:color w:val="auto"/>
          <w:sz w:val="20"/>
          <w:szCs w:val="20"/>
          <w:lang w:val="en-US" w:eastAsia="en-AU"/>
        </w:rPr>
      </w:pPr>
      <w:r w:rsidRPr="007E27A6">
        <w:rPr>
          <w:b/>
          <w:bCs/>
          <w:color w:val="auto"/>
          <w:sz w:val="20"/>
          <w:szCs w:val="20"/>
          <w:lang w:val="en-US" w:eastAsia="en-AU"/>
        </w:rPr>
        <w:t>From:</w:t>
      </w:r>
      <w:r w:rsidRPr="007E27A6">
        <w:rPr>
          <w:color w:val="auto"/>
          <w:sz w:val="20"/>
          <w:szCs w:val="20"/>
          <w:lang w:val="en-US" w:eastAsia="en-AU"/>
        </w:rPr>
        <w:t xml:space="preserve"> TAYLOR. Jannet 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Sent:</w:t>
      </w:r>
      <w:r w:rsidRPr="007E27A6">
        <w:rPr>
          <w:color w:val="auto"/>
          <w:sz w:val="20"/>
          <w:szCs w:val="20"/>
          <w:lang w:val="en-US" w:eastAsia="en-AU"/>
        </w:rPr>
        <w:t xml:space="preserve"> Wednesday, 5 August 2020 9:18 AM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To:</w:t>
      </w:r>
      <w:r w:rsidRPr="007E27A6">
        <w:rPr>
          <w:color w:val="auto"/>
          <w:sz w:val="20"/>
          <w:szCs w:val="20"/>
          <w:lang w:val="en-US" w:eastAsia="en-AU"/>
        </w:rPr>
        <w:t xml:space="preserve"> </w:t>
      </w:r>
      <w:r w:rsidRPr="007E27A6">
        <w:rPr>
          <w:color w:val="auto"/>
          <w:sz w:val="20"/>
          <w:szCs w:val="20"/>
          <w:lang w:val="en-US" w:eastAsia="en-AU"/>
        </w:rPr>
        <w:t>***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Subject:</w:t>
      </w:r>
      <w:r w:rsidRPr="007E27A6">
        <w:rPr>
          <w:color w:val="auto"/>
          <w:sz w:val="20"/>
          <w:szCs w:val="20"/>
          <w:lang w:val="en-US" w:eastAsia="en-AU"/>
        </w:rPr>
        <w:t xml:space="preserve"> RE: Assistance with locating resources</w:t>
      </w:r>
    </w:p>
    <w:p w14:paraId="15C5F885" w14:textId="77777777" w:rsidR="007E27A6" w:rsidRPr="007E27A6" w:rsidRDefault="007E27A6" w:rsidP="007E27A6">
      <w:pPr>
        <w:rPr>
          <w:sz w:val="20"/>
          <w:szCs w:val="20"/>
        </w:rPr>
      </w:pPr>
    </w:p>
    <w:p w14:paraId="66DBCE05" w14:textId="77777777" w:rsidR="007E27A6" w:rsidRPr="007E27A6" w:rsidRDefault="007E27A6" w:rsidP="007E27A6">
      <w:pPr>
        <w:rPr>
          <w:sz w:val="20"/>
          <w:szCs w:val="20"/>
        </w:rPr>
      </w:pPr>
      <w:r w:rsidRPr="007E27A6">
        <w:rPr>
          <w:sz w:val="20"/>
          <w:szCs w:val="20"/>
        </w:rPr>
        <w:t xml:space="preserve">Hey </w:t>
      </w:r>
      <w:r w:rsidRPr="007E27A6">
        <w:rPr>
          <w:sz w:val="20"/>
          <w:szCs w:val="20"/>
        </w:rPr>
        <w:t>***</w:t>
      </w:r>
    </w:p>
    <w:p w14:paraId="197B8F81" w14:textId="77777777" w:rsidR="007E27A6" w:rsidRPr="007E27A6" w:rsidRDefault="007E27A6" w:rsidP="007E27A6">
      <w:pPr>
        <w:rPr>
          <w:sz w:val="20"/>
          <w:szCs w:val="20"/>
        </w:rPr>
      </w:pPr>
    </w:p>
    <w:p w14:paraId="343CFABE" w14:textId="77777777" w:rsidR="007E27A6" w:rsidRPr="007E27A6" w:rsidRDefault="007E27A6" w:rsidP="007E27A6">
      <w:pPr>
        <w:rPr>
          <w:sz w:val="20"/>
          <w:szCs w:val="20"/>
        </w:rPr>
      </w:pPr>
      <w:r w:rsidRPr="007E27A6">
        <w:rPr>
          <w:sz w:val="20"/>
          <w:szCs w:val="20"/>
        </w:rPr>
        <w:t xml:space="preserve">I have been putting together some notes for your year 11 Enviro class. I have attached it here if you would like to look over it and ensure </w:t>
      </w:r>
      <w:r w:rsidRPr="007E27A6">
        <w:rPr>
          <w:sz w:val="20"/>
          <w:szCs w:val="20"/>
        </w:rPr>
        <w:t>it’s</w:t>
      </w:r>
      <w:r w:rsidRPr="007E27A6">
        <w:rPr>
          <w:sz w:val="20"/>
          <w:szCs w:val="20"/>
        </w:rPr>
        <w:t xml:space="preserve"> what you're after. I believe it will take me about 10 minutes depending if any of the kids actually say anything. I will post the information in the coloured box for future reference. Happy to make changes if required.</w:t>
      </w:r>
    </w:p>
    <w:p w14:paraId="226C0B50" w14:textId="77777777" w:rsidR="007E27A6" w:rsidRPr="007E27A6" w:rsidRDefault="007E27A6" w:rsidP="007E27A6">
      <w:pPr>
        <w:rPr>
          <w:sz w:val="20"/>
          <w:szCs w:val="20"/>
        </w:rPr>
      </w:pPr>
    </w:p>
    <w:p w14:paraId="25FAD00F" w14:textId="77777777" w:rsidR="007E27A6" w:rsidRPr="007E27A6" w:rsidRDefault="007E27A6" w:rsidP="007E27A6">
      <w:pPr>
        <w:rPr>
          <w:sz w:val="20"/>
          <w:szCs w:val="20"/>
        </w:rPr>
      </w:pPr>
      <w:r w:rsidRPr="007E27A6">
        <w:rPr>
          <w:sz w:val="20"/>
          <w:szCs w:val="20"/>
        </w:rPr>
        <w:t>Don’t forget to add me to your Teams page.</w:t>
      </w:r>
    </w:p>
    <w:p w14:paraId="220C9AAE" w14:textId="77777777" w:rsidR="007E27A6" w:rsidRPr="007E27A6" w:rsidRDefault="007E27A6" w:rsidP="007E27A6">
      <w:pPr>
        <w:rPr>
          <w:sz w:val="20"/>
          <w:szCs w:val="20"/>
        </w:rPr>
      </w:pPr>
      <w:r w:rsidRPr="007E27A6">
        <w:rPr>
          <w:sz w:val="20"/>
          <w:szCs w:val="20"/>
        </w:rPr>
        <w:t>Jannet</w:t>
      </w:r>
    </w:p>
    <w:p w14:paraId="5896C6C6" w14:textId="77777777" w:rsidR="007E27A6" w:rsidRPr="007E27A6" w:rsidRDefault="007E27A6" w:rsidP="007E27A6">
      <w:pPr>
        <w:rPr>
          <w:sz w:val="20"/>
          <w:szCs w:val="20"/>
        </w:rPr>
      </w:pPr>
      <w:bookmarkStart w:id="0" w:name="_GoBack"/>
      <w:bookmarkEnd w:id="0"/>
    </w:p>
    <w:p w14:paraId="2B54714C" w14:textId="77777777" w:rsidR="007E27A6" w:rsidRPr="007E27A6" w:rsidRDefault="007E27A6" w:rsidP="007E27A6">
      <w:pPr>
        <w:rPr>
          <w:sz w:val="20"/>
          <w:szCs w:val="20"/>
        </w:rPr>
      </w:pPr>
    </w:p>
    <w:p w14:paraId="618B4281" w14:textId="77777777" w:rsidR="007E27A6" w:rsidRPr="007E27A6" w:rsidRDefault="007E27A6" w:rsidP="007E27A6">
      <w:pPr>
        <w:outlineLvl w:val="0"/>
        <w:rPr>
          <w:color w:val="auto"/>
          <w:sz w:val="20"/>
          <w:szCs w:val="20"/>
          <w:lang w:val="en-US" w:eastAsia="en-AU"/>
        </w:rPr>
      </w:pPr>
      <w:r w:rsidRPr="007E27A6">
        <w:rPr>
          <w:b/>
          <w:bCs/>
          <w:color w:val="auto"/>
          <w:sz w:val="20"/>
          <w:szCs w:val="20"/>
          <w:lang w:val="en-US" w:eastAsia="en-AU"/>
        </w:rPr>
        <w:t>From:</w:t>
      </w:r>
      <w:r w:rsidRPr="007E27A6">
        <w:rPr>
          <w:color w:val="auto"/>
          <w:sz w:val="20"/>
          <w:szCs w:val="20"/>
          <w:lang w:val="en-US" w:eastAsia="en-AU"/>
        </w:rPr>
        <w:t xml:space="preserve"> </w:t>
      </w:r>
      <w:r w:rsidRPr="007E27A6">
        <w:rPr>
          <w:color w:val="auto"/>
          <w:sz w:val="20"/>
          <w:szCs w:val="20"/>
          <w:lang w:val="en-US" w:eastAsia="en-AU"/>
        </w:rPr>
        <w:t>***</w:t>
      </w:r>
    </w:p>
    <w:p w14:paraId="36833D29" w14:textId="77777777" w:rsidR="007E27A6" w:rsidRPr="007E27A6" w:rsidRDefault="007E27A6" w:rsidP="007E27A6">
      <w:pPr>
        <w:outlineLvl w:val="0"/>
        <w:rPr>
          <w:color w:val="auto"/>
          <w:sz w:val="20"/>
          <w:szCs w:val="20"/>
          <w:lang w:val="en-US" w:eastAsia="en-AU"/>
        </w:rPr>
      </w:pPr>
      <w:r w:rsidRPr="007E27A6">
        <w:rPr>
          <w:b/>
          <w:bCs/>
          <w:color w:val="auto"/>
          <w:sz w:val="20"/>
          <w:szCs w:val="20"/>
          <w:lang w:val="en-US" w:eastAsia="en-AU"/>
        </w:rPr>
        <w:t>Sent:</w:t>
      </w:r>
      <w:r w:rsidRPr="007E27A6">
        <w:rPr>
          <w:color w:val="auto"/>
          <w:sz w:val="20"/>
          <w:szCs w:val="20"/>
          <w:lang w:val="en-US" w:eastAsia="en-AU"/>
        </w:rPr>
        <w:t xml:space="preserve"> Monday, 3 August 2020 11:54 AM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To:</w:t>
      </w:r>
      <w:r w:rsidRPr="007E27A6">
        <w:rPr>
          <w:color w:val="auto"/>
          <w:sz w:val="20"/>
          <w:szCs w:val="20"/>
          <w:lang w:val="en-US" w:eastAsia="en-AU"/>
        </w:rPr>
        <w:t xml:space="preserve"> TAYLOR. Jannet 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Subject:</w:t>
      </w:r>
      <w:r w:rsidRPr="007E27A6">
        <w:rPr>
          <w:color w:val="auto"/>
          <w:sz w:val="20"/>
          <w:szCs w:val="20"/>
          <w:lang w:val="en-US" w:eastAsia="en-AU"/>
        </w:rPr>
        <w:t xml:space="preserve"> RE: Assistance with locating resources</w:t>
      </w:r>
    </w:p>
    <w:p w14:paraId="63CE0FC1" w14:textId="77777777" w:rsidR="007E27A6" w:rsidRPr="007E27A6" w:rsidRDefault="007E27A6" w:rsidP="007E27A6">
      <w:pPr>
        <w:rPr>
          <w:sz w:val="20"/>
          <w:szCs w:val="20"/>
        </w:rPr>
      </w:pPr>
    </w:p>
    <w:p w14:paraId="733F525A" w14:textId="77777777" w:rsidR="007E27A6" w:rsidRPr="007E27A6" w:rsidRDefault="007E27A6" w:rsidP="007E27A6">
      <w:pPr>
        <w:rPr>
          <w:color w:val="1F497D"/>
          <w:sz w:val="20"/>
          <w:szCs w:val="20"/>
        </w:rPr>
      </w:pPr>
      <w:r w:rsidRPr="007E27A6">
        <w:rPr>
          <w:color w:val="1F497D"/>
          <w:sz w:val="20"/>
          <w:szCs w:val="20"/>
        </w:rPr>
        <w:t>Hi Jannet</w:t>
      </w:r>
    </w:p>
    <w:p w14:paraId="5F472E78" w14:textId="77777777" w:rsidR="007E27A6" w:rsidRPr="007E27A6" w:rsidRDefault="007E27A6" w:rsidP="007E27A6">
      <w:pPr>
        <w:rPr>
          <w:color w:val="1F497D"/>
          <w:sz w:val="20"/>
          <w:szCs w:val="20"/>
        </w:rPr>
      </w:pPr>
    </w:p>
    <w:p w14:paraId="48CEA176" w14:textId="77777777" w:rsidR="007E27A6" w:rsidRPr="007E27A6" w:rsidRDefault="007E27A6" w:rsidP="007E27A6">
      <w:pPr>
        <w:rPr>
          <w:color w:val="1F497D"/>
          <w:sz w:val="20"/>
          <w:szCs w:val="20"/>
        </w:rPr>
      </w:pPr>
      <w:r w:rsidRPr="007E27A6">
        <w:rPr>
          <w:color w:val="1F497D"/>
          <w:sz w:val="20"/>
          <w:szCs w:val="20"/>
        </w:rPr>
        <w:t>I have attached the next assessment task for my year 11s.</w:t>
      </w:r>
    </w:p>
    <w:p w14:paraId="3A150CFA" w14:textId="77777777" w:rsidR="007E27A6" w:rsidRPr="007E27A6" w:rsidRDefault="007E27A6" w:rsidP="007E27A6">
      <w:pPr>
        <w:rPr>
          <w:color w:val="1F497D"/>
          <w:sz w:val="20"/>
          <w:szCs w:val="20"/>
        </w:rPr>
      </w:pPr>
    </w:p>
    <w:p w14:paraId="549F95E1" w14:textId="77777777" w:rsidR="007E27A6" w:rsidRPr="007E27A6" w:rsidRDefault="007E27A6" w:rsidP="007E27A6">
      <w:pPr>
        <w:rPr>
          <w:color w:val="1F497D"/>
          <w:sz w:val="20"/>
          <w:szCs w:val="20"/>
        </w:rPr>
      </w:pPr>
      <w:r w:rsidRPr="007E27A6">
        <w:rPr>
          <w:color w:val="1F497D"/>
          <w:sz w:val="20"/>
          <w:szCs w:val="20"/>
        </w:rPr>
        <w:t>They need to learn how to research and look up information on the internet.  They also need to think about how to find valid science information.</w:t>
      </w:r>
    </w:p>
    <w:p w14:paraId="0945C863" w14:textId="77777777" w:rsidR="007E27A6" w:rsidRPr="007E27A6" w:rsidRDefault="007E27A6" w:rsidP="007E27A6">
      <w:pPr>
        <w:rPr>
          <w:color w:val="1F497D"/>
          <w:sz w:val="20"/>
          <w:szCs w:val="20"/>
        </w:rPr>
      </w:pPr>
    </w:p>
    <w:p w14:paraId="552523CD" w14:textId="77777777" w:rsidR="007E27A6" w:rsidRPr="007E27A6" w:rsidRDefault="007E27A6" w:rsidP="007E27A6">
      <w:pPr>
        <w:rPr>
          <w:color w:val="1F497D"/>
          <w:sz w:val="20"/>
          <w:szCs w:val="20"/>
        </w:rPr>
      </w:pPr>
      <w:r w:rsidRPr="007E27A6">
        <w:rPr>
          <w:color w:val="1F497D"/>
          <w:sz w:val="20"/>
          <w:szCs w:val="20"/>
        </w:rPr>
        <w:t>Are you able to help us with the how to research stuff?????</w:t>
      </w:r>
    </w:p>
    <w:p w14:paraId="0CDB6543" w14:textId="77777777" w:rsidR="007E27A6" w:rsidRPr="007E27A6" w:rsidRDefault="007E27A6" w:rsidP="007E27A6">
      <w:pPr>
        <w:rPr>
          <w:color w:val="1F497D"/>
          <w:sz w:val="20"/>
          <w:szCs w:val="20"/>
        </w:rPr>
      </w:pPr>
    </w:p>
    <w:p w14:paraId="57C8837F" w14:textId="77777777" w:rsidR="007E27A6" w:rsidRPr="007E27A6" w:rsidRDefault="007E27A6" w:rsidP="007E27A6">
      <w:pPr>
        <w:rPr>
          <w:color w:val="1F497D"/>
          <w:sz w:val="20"/>
          <w:szCs w:val="20"/>
        </w:rPr>
      </w:pPr>
      <w:r w:rsidRPr="007E27A6">
        <w:rPr>
          <w:color w:val="1F497D"/>
          <w:sz w:val="20"/>
          <w:szCs w:val="20"/>
        </w:rPr>
        <w:t>Thanks heaps</w:t>
      </w:r>
    </w:p>
    <w:p w14:paraId="426975E7" w14:textId="77777777" w:rsidR="007E27A6" w:rsidRPr="007E27A6" w:rsidRDefault="007E27A6" w:rsidP="007E27A6">
      <w:pPr>
        <w:rPr>
          <w:color w:val="1F497D"/>
          <w:sz w:val="20"/>
          <w:szCs w:val="20"/>
        </w:rPr>
      </w:pPr>
      <w:r w:rsidRPr="007E27A6">
        <w:rPr>
          <w:color w:val="1F497D"/>
          <w:sz w:val="20"/>
          <w:szCs w:val="20"/>
        </w:rPr>
        <w:t>***</w:t>
      </w:r>
    </w:p>
    <w:p w14:paraId="62DD05CB" w14:textId="77777777" w:rsidR="007E27A6" w:rsidRPr="007E27A6" w:rsidRDefault="007E27A6" w:rsidP="007E27A6">
      <w:pPr>
        <w:rPr>
          <w:color w:val="1F497D"/>
          <w:sz w:val="20"/>
          <w:szCs w:val="20"/>
        </w:rPr>
      </w:pPr>
    </w:p>
    <w:p w14:paraId="543425A5" w14:textId="77777777" w:rsidR="007E27A6" w:rsidRPr="007E27A6" w:rsidRDefault="007E27A6" w:rsidP="007E27A6">
      <w:pPr>
        <w:outlineLvl w:val="0"/>
        <w:rPr>
          <w:color w:val="auto"/>
          <w:sz w:val="20"/>
          <w:szCs w:val="20"/>
          <w:lang w:val="en-US" w:eastAsia="en-AU"/>
        </w:rPr>
      </w:pPr>
      <w:r w:rsidRPr="007E27A6">
        <w:rPr>
          <w:b/>
          <w:bCs/>
          <w:color w:val="auto"/>
          <w:sz w:val="20"/>
          <w:szCs w:val="20"/>
          <w:lang w:val="en-US" w:eastAsia="en-AU"/>
        </w:rPr>
        <w:t>From:</w:t>
      </w:r>
      <w:r w:rsidRPr="007E27A6">
        <w:rPr>
          <w:color w:val="auto"/>
          <w:sz w:val="20"/>
          <w:szCs w:val="20"/>
          <w:lang w:val="en-US" w:eastAsia="en-AU"/>
        </w:rPr>
        <w:t xml:space="preserve"> TAYLOR. Jannet 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Sent:</w:t>
      </w:r>
      <w:r w:rsidRPr="007E27A6">
        <w:rPr>
          <w:color w:val="auto"/>
          <w:sz w:val="20"/>
          <w:szCs w:val="20"/>
          <w:lang w:val="en-US" w:eastAsia="en-AU"/>
        </w:rPr>
        <w:t xml:space="preserve"> Sunday, 2 August 2020 7:40 PM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To:</w:t>
      </w:r>
      <w:r w:rsidRPr="007E27A6">
        <w:rPr>
          <w:color w:val="auto"/>
          <w:sz w:val="20"/>
          <w:szCs w:val="20"/>
          <w:lang w:val="en-US" w:eastAsia="en-AU"/>
        </w:rPr>
        <w:t xml:space="preserve"> Teachers (All) 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Cc:</w:t>
      </w:r>
      <w:r w:rsidRPr="007E27A6">
        <w:rPr>
          <w:color w:val="auto"/>
          <w:sz w:val="20"/>
          <w:szCs w:val="20"/>
          <w:lang w:val="en-US" w:eastAsia="en-AU"/>
        </w:rPr>
        <w:t xml:space="preserve"> Library Resources </w:t>
      </w:r>
      <w:r w:rsidRPr="007E27A6">
        <w:rPr>
          <w:color w:val="auto"/>
          <w:sz w:val="20"/>
          <w:szCs w:val="20"/>
          <w:lang w:val="en-US" w:eastAsia="en-AU"/>
        </w:rPr>
        <w:br/>
      </w:r>
      <w:r w:rsidRPr="007E27A6">
        <w:rPr>
          <w:b/>
          <w:bCs/>
          <w:color w:val="auto"/>
          <w:sz w:val="20"/>
          <w:szCs w:val="20"/>
          <w:lang w:val="en-US" w:eastAsia="en-AU"/>
        </w:rPr>
        <w:t>Subject:</w:t>
      </w:r>
      <w:r w:rsidRPr="007E27A6">
        <w:rPr>
          <w:color w:val="auto"/>
          <w:sz w:val="20"/>
          <w:szCs w:val="20"/>
          <w:lang w:val="en-US" w:eastAsia="en-AU"/>
        </w:rPr>
        <w:t xml:space="preserve"> Assistance with locating resources</w:t>
      </w:r>
    </w:p>
    <w:p w14:paraId="6F95102B" w14:textId="77777777" w:rsidR="007E27A6" w:rsidRPr="007E27A6" w:rsidRDefault="007E27A6" w:rsidP="007E27A6">
      <w:pPr>
        <w:rPr>
          <w:sz w:val="20"/>
          <w:szCs w:val="20"/>
        </w:rPr>
      </w:pPr>
    </w:p>
    <w:p w14:paraId="449A2AAC" w14:textId="77777777" w:rsidR="007E27A6" w:rsidRPr="007E27A6" w:rsidRDefault="007E27A6" w:rsidP="007E27A6">
      <w:pPr>
        <w:rPr>
          <w:sz w:val="20"/>
          <w:szCs w:val="20"/>
        </w:rPr>
      </w:pPr>
      <w:r w:rsidRPr="007E27A6">
        <w:rPr>
          <w:sz w:val="20"/>
          <w:szCs w:val="20"/>
        </w:rPr>
        <w:t xml:space="preserve">Dear All, </w:t>
      </w:r>
    </w:p>
    <w:p w14:paraId="6963D56F" w14:textId="77777777" w:rsidR="007E27A6" w:rsidRPr="007E27A6" w:rsidRDefault="007E27A6" w:rsidP="007E27A6">
      <w:pPr>
        <w:rPr>
          <w:sz w:val="20"/>
          <w:szCs w:val="20"/>
        </w:rPr>
      </w:pPr>
    </w:p>
    <w:p w14:paraId="35FFF212" w14:textId="77777777" w:rsidR="007E27A6" w:rsidRPr="007E27A6" w:rsidRDefault="007E27A6" w:rsidP="007E27A6">
      <w:pPr>
        <w:rPr>
          <w:sz w:val="20"/>
          <w:szCs w:val="20"/>
        </w:rPr>
      </w:pPr>
      <w:r w:rsidRPr="007E27A6">
        <w:rPr>
          <w:sz w:val="20"/>
          <w:szCs w:val="20"/>
        </w:rPr>
        <w:t>I want to remind everyone that if you need assistance gathering resources for remote teaching, please don’t hesitate to contact us, and we would be happy to help.</w:t>
      </w:r>
    </w:p>
    <w:p w14:paraId="36F661D9" w14:textId="77777777" w:rsidR="007E27A6" w:rsidRPr="007E27A6" w:rsidRDefault="007E27A6" w:rsidP="007E27A6">
      <w:pPr>
        <w:rPr>
          <w:sz w:val="20"/>
          <w:szCs w:val="20"/>
        </w:rPr>
      </w:pPr>
    </w:p>
    <w:p w14:paraId="25149C59" w14:textId="77777777" w:rsidR="007E27A6" w:rsidRPr="007E27A6" w:rsidRDefault="007E27A6" w:rsidP="007E27A6">
      <w:pPr>
        <w:rPr>
          <w:sz w:val="20"/>
          <w:szCs w:val="20"/>
        </w:rPr>
      </w:pPr>
      <w:r w:rsidRPr="007E27A6">
        <w:rPr>
          <w:sz w:val="20"/>
          <w:szCs w:val="20"/>
        </w:rPr>
        <w:t>Jannet Taylor</w:t>
      </w:r>
    </w:p>
    <w:p w14:paraId="22BEC5FF" w14:textId="77777777" w:rsidR="00B85ECA" w:rsidRDefault="00B85ECA"/>
    <w:sectPr w:rsidR="00B85E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MjA0MrawMDQ2NTRW0lEKTi0uzszPAykwrAUALGnjDywAAAA="/>
  </w:docVars>
  <w:rsids>
    <w:rsidRoot w:val="007E27A6"/>
    <w:rsid w:val="007E27A6"/>
    <w:rsid w:val="00B85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7B37E"/>
  <w15:chartTrackingRefBased/>
  <w15:docId w15:val="{8C7DFB1B-D215-4205-89A4-7C9B75BE2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7A6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E27A6"/>
    <w:rPr>
      <w:color w:val="000099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9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E75E378B27634289E954A76892B8C7" ma:contentTypeVersion="13" ma:contentTypeDescription="Create a new document." ma:contentTypeScope="" ma:versionID="00858cb1ecc9862f640cc3b73d5bb705">
  <xsd:schema xmlns:xsd="http://www.w3.org/2001/XMLSchema" xmlns:xs="http://www.w3.org/2001/XMLSchema" xmlns:p="http://schemas.microsoft.com/office/2006/metadata/properties" xmlns:ns3="2563e02e-45f2-4ea0-95e2-e30e0e8969a4" xmlns:ns4="2cac7a38-fd01-495b-b44e-69beda514449" targetNamespace="http://schemas.microsoft.com/office/2006/metadata/properties" ma:root="true" ma:fieldsID="67bb9b639d9a30814910b8488d4cefad" ns3:_="" ns4:_="">
    <xsd:import namespace="2563e02e-45f2-4ea0-95e2-e30e0e8969a4"/>
    <xsd:import namespace="2cac7a38-fd01-495b-b44e-69beda5144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3e02e-45f2-4ea0-95e2-e30e0e896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ac7a38-fd01-495b-b44e-69beda51444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D920A9-0CB6-460E-BB9A-5592D6A541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63e02e-45f2-4ea0-95e2-e30e0e8969a4"/>
    <ds:schemaRef ds:uri="2cac7a38-fd01-495b-b44e-69beda5144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F0E6F9-D491-4DEC-96D7-416D86B94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3D3AAC-5F8D-4764-80F1-22829A51CA91}">
  <ds:schemaRefs>
    <ds:schemaRef ds:uri="http://purl.org/dc/terms/"/>
    <ds:schemaRef ds:uri="http://purl.org/dc/dcmitype/"/>
    <ds:schemaRef ds:uri="2cac7a38-fd01-495b-b44e-69beda514449"/>
    <ds:schemaRef ds:uri="http://schemas.microsoft.com/office/2006/documentManagement/types"/>
    <ds:schemaRef ds:uri="2563e02e-45f2-4ea0-95e2-e30e0e8969a4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valla Catholic College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. Jannet</dc:creator>
  <cp:keywords/>
  <dc:description/>
  <cp:lastModifiedBy>TAYLOR. Jannet</cp:lastModifiedBy>
  <cp:revision>1</cp:revision>
  <dcterms:created xsi:type="dcterms:W3CDTF">2020-12-19T02:55:00Z</dcterms:created>
  <dcterms:modified xsi:type="dcterms:W3CDTF">2020-12-19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E75E378B27634289E954A76892B8C7</vt:lpwstr>
  </property>
</Properties>
</file>